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73330" w14:textId="4A368718" w:rsidR="00E16612" w:rsidRPr="00C734D4" w:rsidRDefault="00E16612" w:rsidP="00E16612">
      <w:pPr>
        <w:spacing w:line="240" w:lineRule="auto"/>
        <w:jc w:val="center"/>
        <w:rPr>
          <w:rFonts w:cstheme="minorHAnsi"/>
          <w:b/>
          <w:sz w:val="28"/>
        </w:rPr>
      </w:pPr>
      <w:r w:rsidRPr="00C734D4">
        <w:rPr>
          <w:rFonts w:cstheme="minorHAnsi"/>
          <w:b/>
          <w:sz w:val="28"/>
        </w:rPr>
        <w:t xml:space="preserve">CSE 535 Mobile Computing </w:t>
      </w:r>
      <w:r w:rsidR="00BE004D">
        <w:rPr>
          <w:rFonts w:cstheme="minorHAnsi"/>
          <w:b/>
          <w:sz w:val="28"/>
        </w:rPr>
        <w:t>Fall</w:t>
      </w:r>
      <w:r w:rsidR="0018342E">
        <w:rPr>
          <w:rFonts w:cstheme="minorHAnsi"/>
          <w:b/>
          <w:sz w:val="28"/>
        </w:rPr>
        <w:t xml:space="preserve"> 202</w:t>
      </w:r>
      <w:r w:rsidR="000314D9">
        <w:rPr>
          <w:rFonts w:cstheme="minorHAnsi"/>
          <w:b/>
          <w:sz w:val="28"/>
        </w:rPr>
        <w:t>2</w:t>
      </w:r>
      <w:r w:rsidRPr="00C734D4">
        <w:rPr>
          <w:rFonts w:cstheme="minorHAnsi"/>
          <w:b/>
          <w:sz w:val="28"/>
        </w:rPr>
        <w:t xml:space="preserve">, Instructor: </w:t>
      </w:r>
      <w:proofErr w:type="spellStart"/>
      <w:r w:rsidRPr="00C734D4">
        <w:rPr>
          <w:rFonts w:cstheme="minorHAnsi"/>
          <w:b/>
          <w:sz w:val="28"/>
        </w:rPr>
        <w:t>Ayan</w:t>
      </w:r>
      <w:proofErr w:type="spellEnd"/>
      <w:r w:rsidRPr="00C734D4">
        <w:rPr>
          <w:rFonts w:cstheme="minorHAnsi"/>
          <w:b/>
          <w:sz w:val="28"/>
        </w:rPr>
        <w:t xml:space="preserve"> Banerjee</w:t>
      </w:r>
    </w:p>
    <w:p w14:paraId="76D393EC" w14:textId="77777777" w:rsidR="00E16612" w:rsidRPr="00C734D4" w:rsidRDefault="00E16612" w:rsidP="00E16612">
      <w:pPr>
        <w:spacing w:line="240" w:lineRule="auto"/>
        <w:rPr>
          <w:rFonts w:cstheme="minorHAnsi"/>
        </w:rPr>
      </w:pPr>
      <w:r w:rsidRPr="00C734D4">
        <w:rPr>
          <w:rFonts w:cstheme="minorHAnsi"/>
          <w:b/>
          <w:u w:val="single"/>
        </w:rPr>
        <w:t>Book:</w:t>
      </w:r>
      <w:r w:rsidRPr="00C734D4">
        <w:rPr>
          <w:rFonts w:cstheme="minorHAnsi"/>
        </w:rPr>
        <w:t xml:space="preserve"> </w:t>
      </w:r>
      <w:r w:rsidRPr="00C734D4">
        <w:rPr>
          <w:rFonts w:cstheme="minorHAnsi"/>
          <w:b/>
        </w:rPr>
        <w:t xml:space="preserve">Fundamentals of Mobile and Pervasive Computing, by </w:t>
      </w:r>
      <w:r w:rsidRPr="00C734D4">
        <w:rPr>
          <w:rFonts w:cstheme="minorHAnsi"/>
        </w:rPr>
        <w:t xml:space="preserve">Frank Adelstein, Sandeep K.S Gupta, Golden Richard, and Loren </w:t>
      </w:r>
      <w:proofErr w:type="spellStart"/>
      <w:r w:rsidRPr="00C734D4">
        <w:rPr>
          <w:rFonts w:cstheme="minorHAnsi"/>
        </w:rPr>
        <w:t>Schwiebert</w:t>
      </w:r>
      <w:proofErr w:type="spellEnd"/>
      <w:r w:rsidRPr="00C734D4">
        <w:rPr>
          <w:rFonts w:cstheme="minorHAnsi"/>
        </w:rPr>
        <w:t xml:space="preserve">.  </w:t>
      </w:r>
      <w:hyperlink r:id="rId6" w:history="1">
        <w:r w:rsidRPr="00C734D4">
          <w:rPr>
            <w:rStyle w:val="Hyperlink"/>
            <w:rFonts w:cstheme="minorHAnsi"/>
          </w:rPr>
          <w:t>https://books.google.com/books?id=NHf11lURNY8C</w:t>
        </w:r>
      </w:hyperlink>
    </w:p>
    <w:p w14:paraId="3362A520" w14:textId="5B954156" w:rsidR="00E2088B" w:rsidRDefault="00E16612" w:rsidP="00E16612">
      <w:pPr>
        <w:spacing w:after="0" w:line="276" w:lineRule="auto"/>
        <w:rPr>
          <w:rFonts w:cstheme="minorHAnsi"/>
        </w:rPr>
      </w:pPr>
      <w:r w:rsidRPr="00C734D4">
        <w:rPr>
          <w:rFonts w:cstheme="minorHAnsi"/>
          <w:b/>
          <w:u w:val="single"/>
        </w:rPr>
        <w:t>Instructor:</w:t>
      </w:r>
      <w:r w:rsidRPr="00C734D4">
        <w:rPr>
          <w:rFonts w:cstheme="minorHAnsi"/>
        </w:rPr>
        <w:t xml:space="preserve"> Dr. Ayan Banerjee, </w:t>
      </w:r>
      <w:hyperlink r:id="rId7" w:history="1">
        <w:r w:rsidRPr="00C734D4">
          <w:rPr>
            <w:rStyle w:val="Hyperlink"/>
            <w:rFonts w:cstheme="minorHAnsi"/>
          </w:rPr>
          <w:t>abanerj3@asu.edu</w:t>
        </w:r>
      </w:hyperlink>
      <w:r>
        <w:rPr>
          <w:rFonts w:cstheme="minorHAnsi"/>
        </w:rPr>
        <w:t xml:space="preserve"> (</w:t>
      </w:r>
      <w:r w:rsidR="0010022C">
        <w:rPr>
          <w:rFonts w:cstheme="minorHAnsi"/>
        </w:rPr>
        <w:t>T Th</w:t>
      </w:r>
      <w:r w:rsidRPr="00C734D4">
        <w:rPr>
          <w:rFonts w:cstheme="minorHAnsi"/>
        </w:rPr>
        <w:t xml:space="preserve">: </w:t>
      </w:r>
      <w:r w:rsidR="0010022C">
        <w:rPr>
          <w:rFonts w:cstheme="minorHAnsi"/>
        </w:rPr>
        <w:t>12</w:t>
      </w:r>
      <w:r w:rsidR="00E2088B">
        <w:rPr>
          <w:rFonts w:cstheme="minorHAnsi"/>
        </w:rPr>
        <w:t>:</w:t>
      </w:r>
      <w:r w:rsidR="0010022C">
        <w:rPr>
          <w:rFonts w:cstheme="minorHAnsi"/>
        </w:rPr>
        <w:t>3</w:t>
      </w:r>
      <w:r w:rsidR="00E2088B">
        <w:rPr>
          <w:rFonts w:cstheme="minorHAnsi"/>
        </w:rPr>
        <w:t>0 pm</w:t>
      </w:r>
      <w:r w:rsidRPr="00C734D4">
        <w:rPr>
          <w:rFonts w:cstheme="minorHAnsi"/>
        </w:rPr>
        <w:t xml:space="preserve"> to </w:t>
      </w:r>
      <w:r w:rsidR="0010022C">
        <w:rPr>
          <w:rFonts w:cstheme="minorHAnsi"/>
        </w:rPr>
        <w:t>1</w:t>
      </w:r>
      <w:r w:rsidRPr="00C734D4">
        <w:rPr>
          <w:rFonts w:cstheme="minorHAnsi"/>
        </w:rPr>
        <w:t>:</w:t>
      </w:r>
      <w:r w:rsidR="0010022C">
        <w:rPr>
          <w:rFonts w:cstheme="minorHAnsi"/>
        </w:rPr>
        <w:t>30</w:t>
      </w:r>
      <w:r w:rsidRPr="00C734D4">
        <w:rPr>
          <w:rFonts w:cstheme="minorHAnsi"/>
        </w:rPr>
        <w:t xml:space="preserve"> pm </w:t>
      </w:r>
      <w:r w:rsidR="00E2088B">
        <w:rPr>
          <w:rFonts w:cstheme="minorHAnsi"/>
        </w:rPr>
        <w:t xml:space="preserve">Zoom </w:t>
      </w:r>
      <w:r w:rsidR="0010022C">
        <w:rPr>
          <w:rFonts w:cstheme="minorHAnsi"/>
        </w:rPr>
        <w:t xml:space="preserve"> office hours</w:t>
      </w:r>
    </w:p>
    <w:p w14:paraId="2DDEBC9F" w14:textId="5DF5A25D" w:rsidR="00E16612" w:rsidRPr="00C734D4" w:rsidRDefault="00E2088B" w:rsidP="00E16612">
      <w:pPr>
        <w:spacing w:after="0" w:line="276" w:lineRule="auto"/>
        <w:rPr>
          <w:rStyle w:val="Hyperlink"/>
          <w:rFonts w:cstheme="minorHAnsi"/>
        </w:rPr>
      </w:pPr>
      <w:r>
        <w:rPr>
          <w:rFonts w:ascii="Arial" w:hAnsi="Arial" w:cs="Arial"/>
          <w:color w:val="2D3B45"/>
          <w:shd w:val="clear" w:color="auto" w:fill="FFFFFF"/>
        </w:rPr>
        <w:t>https://asu.zoom.us/j/2022075935</w:t>
      </w:r>
      <w:r w:rsidR="00E16612" w:rsidRPr="00C734D4">
        <w:rPr>
          <w:rFonts w:cstheme="minorHAnsi"/>
        </w:rPr>
        <w:t>)</w:t>
      </w:r>
    </w:p>
    <w:p w14:paraId="1D3A6FC5" w14:textId="0B327121" w:rsidR="00A1588D" w:rsidRDefault="00E16612" w:rsidP="00E16612">
      <w:pPr>
        <w:spacing w:after="0" w:line="276" w:lineRule="auto"/>
        <w:rPr>
          <w:rFonts w:cstheme="minorHAnsi"/>
        </w:rPr>
      </w:pPr>
      <w:r w:rsidRPr="00C734D4">
        <w:rPr>
          <w:rFonts w:cstheme="minorHAnsi"/>
          <w:b/>
          <w:u w:val="single"/>
        </w:rPr>
        <w:t>TA:</w:t>
      </w:r>
      <w:r w:rsidR="00BC698F">
        <w:rPr>
          <w:rFonts w:cstheme="minorHAnsi"/>
        </w:rPr>
        <w:t xml:space="preserve"> </w:t>
      </w:r>
      <w:r w:rsidR="000919D7">
        <w:rPr>
          <w:rFonts w:cstheme="minorHAnsi"/>
        </w:rPr>
        <w:t>TBD</w:t>
      </w:r>
      <w:r w:rsidR="00E84EC1">
        <w:rPr>
          <w:rFonts w:cstheme="minorHAnsi"/>
        </w:rPr>
        <w:t xml:space="preserve"> </w:t>
      </w:r>
      <w:r w:rsidR="00E84EC1">
        <w:rPr>
          <w:rFonts w:ascii="Helvetica" w:hAnsi="Helvetica" w:cs="Helvetica"/>
          <w:color w:val="232333"/>
          <w:shd w:val="clear" w:color="auto" w:fill="FFFFFF"/>
        </w:rPr>
        <w:t> </w:t>
      </w:r>
    </w:p>
    <w:p w14:paraId="39C6E6F9" w14:textId="77777777" w:rsidR="00AB2C05" w:rsidRDefault="00AB2C05" w:rsidP="00E16612">
      <w:pPr>
        <w:spacing w:line="240" w:lineRule="auto"/>
        <w:rPr>
          <w:rFonts w:cstheme="minorHAnsi"/>
        </w:rPr>
      </w:pPr>
    </w:p>
    <w:p w14:paraId="63D83A6B" w14:textId="475C44C4" w:rsidR="00E16612" w:rsidRPr="00C734D4" w:rsidRDefault="00E16612" w:rsidP="00E16612">
      <w:pPr>
        <w:spacing w:line="240" w:lineRule="auto"/>
        <w:rPr>
          <w:rFonts w:cstheme="minorHAnsi"/>
        </w:rPr>
      </w:pPr>
      <w:r w:rsidRPr="00C734D4">
        <w:rPr>
          <w:rFonts w:cstheme="minorHAnsi"/>
        </w:rPr>
        <w:t>(</w:t>
      </w:r>
      <w:r w:rsidRPr="00C734D4">
        <w:rPr>
          <w:rFonts w:cstheme="minorHAnsi"/>
          <w:b/>
          <w:u w:val="single"/>
        </w:rPr>
        <w:t>Note:</w:t>
      </w:r>
      <w:r w:rsidRPr="00C734D4">
        <w:rPr>
          <w:rFonts w:cstheme="minorHAnsi"/>
          <w:u w:val="single"/>
        </w:rPr>
        <w:t xml:space="preserve"> </w:t>
      </w:r>
      <w:r w:rsidRPr="00C734D4">
        <w:rPr>
          <w:rFonts w:cstheme="minorHAnsi"/>
        </w:rPr>
        <w:t xml:space="preserve">For all emails, please include </w:t>
      </w:r>
      <w:r w:rsidRPr="00C734D4">
        <w:rPr>
          <w:rFonts w:cstheme="minorHAnsi"/>
          <w:b/>
        </w:rPr>
        <w:t xml:space="preserve">CSE 535 </w:t>
      </w:r>
      <w:r w:rsidRPr="00C734D4">
        <w:rPr>
          <w:rFonts w:cstheme="minorHAnsi"/>
        </w:rPr>
        <w:t>in the subject line)</w:t>
      </w:r>
    </w:p>
    <w:p w14:paraId="79460A83" w14:textId="77777777" w:rsidR="00E16612" w:rsidRPr="00C734D4" w:rsidRDefault="00E16612" w:rsidP="00E16612">
      <w:pPr>
        <w:spacing w:after="0" w:line="240" w:lineRule="auto"/>
        <w:rPr>
          <w:rFonts w:cstheme="minorHAnsi"/>
          <w:b/>
          <w:u w:val="single"/>
        </w:rPr>
      </w:pPr>
      <w:r w:rsidRPr="00C734D4">
        <w:rPr>
          <w:rFonts w:cstheme="minorHAnsi"/>
          <w:b/>
          <w:u w:val="single"/>
        </w:rPr>
        <w:t>Grading Scheme:</w:t>
      </w:r>
    </w:p>
    <w:p w14:paraId="0F0E3629" w14:textId="7EA673F7" w:rsidR="00E16612" w:rsidRPr="00C734D4" w:rsidRDefault="00863678" w:rsidP="00E16612">
      <w:pPr>
        <w:spacing w:after="0" w:line="240" w:lineRule="auto"/>
        <w:ind w:firstLine="720"/>
        <w:rPr>
          <w:rFonts w:cstheme="minorHAnsi"/>
        </w:rPr>
      </w:pPr>
      <w:r>
        <w:rPr>
          <w:rFonts w:cstheme="minorHAnsi"/>
          <w:b/>
        </w:rPr>
        <w:t>Midterm Exam</w:t>
      </w:r>
      <w:r w:rsidR="00E16612" w:rsidRPr="00C734D4">
        <w:rPr>
          <w:rFonts w:cstheme="minorHAnsi"/>
          <w:b/>
        </w:rPr>
        <w:t>:</w:t>
      </w:r>
      <w:r w:rsidR="00E16612" w:rsidRPr="00C734D4">
        <w:rPr>
          <w:rFonts w:cstheme="minorHAnsi"/>
        </w:rPr>
        <w:tab/>
      </w:r>
      <w:r w:rsidR="00E16612" w:rsidRPr="00C734D4">
        <w:rPr>
          <w:rFonts w:cstheme="minorHAnsi"/>
        </w:rPr>
        <w:tab/>
      </w:r>
      <w:r w:rsidR="00E16612" w:rsidRPr="00C734D4">
        <w:rPr>
          <w:rFonts w:cstheme="minorHAnsi"/>
        </w:rPr>
        <w:tab/>
      </w:r>
      <w:r w:rsidR="00BE004D">
        <w:rPr>
          <w:rFonts w:cstheme="minorHAnsi"/>
        </w:rPr>
        <w:t>10</w:t>
      </w:r>
      <w:r w:rsidR="00E16612" w:rsidRPr="00C734D4">
        <w:rPr>
          <w:rFonts w:cstheme="minorHAnsi"/>
        </w:rPr>
        <w:t>%</w:t>
      </w:r>
      <w:r w:rsidR="00E2088B">
        <w:rPr>
          <w:rFonts w:cstheme="minorHAnsi"/>
        </w:rPr>
        <w:t xml:space="preserve"> (</w:t>
      </w:r>
      <w:r w:rsidR="003930F4">
        <w:rPr>
          <w:rFonts w:cstheme="minorHAnsi"/>
        </w:rPr>
        <w:t>MCQ</w:t>
      </w:r>
      <w:r w:rsidR="00E2088B">
        <w:rPr>
          <w:rFonts w:cstheme="minorHAnsi"/>
        </w:rPr>
        <w:t>)</w:t>
      </w:r>
    </w:p>
    <w:p w14:paraId="4596DC4F" w14:textId="77777777" w:rsidR="00BE508B" w:rsidRDefault="00F258FF" w:rsidP="00BE004D">
      <w:pPr>
        <w:spacing w:after="0" w:line="240" w:lineRule="auto"/>
        <w:rPr>
          <w:rFonts w:cstheme="minorHAnsi"/>
        </w:rPr>
      </w:pPr>
      <w:r>
        <w:rPr>
          <w:rFonts w:cstheme="minorHAnsi"/>
          <w:b/>
        </w:rPr>
        <w:t xml:space="preserve">              Projects</w:t>
      </w:r>
      <w:r w:rsidR="00E16612" w:rsidRPr="00C734D4">
        <w:rPr>
          <w:rFonts w:cstheme="minorHAnsi"/>
          <w:b/>
        </w:rPr>
        <w:t>:</w:t>
      </w:r>
      <w:r w:rsidR="00E16612" w:rsidRPr="00C734D4">
        <w:rPr>
          <w:rFonts w:cstheme="minorHAnsi"/>
        </w:rPr>
        <w:t xml:space="preserve"> </w:t>
      </w:r>
      <w:r w:rsidR="00E16612" w:rsidRPr="00C734D4">
        <w:rPr>
          <w:rFonts w:cstheme="minorHAnsi"/>
        </w:rPr>
        <w:tab/>
      </w:r>
      <w:r w:rsidR="00E16612" w:rsidRPr="00C734D4">
        <w:rPr>
          <w:rFonts w:cstheme="minorHAnsi"/>
        </w:rPr>
        <w:tab/>
      </w:r>
      <w:r w:rsidR="00E16612" w:rsidRPr="00C734D4">
        <w:rPr>
          <w:rFonts w:cstheme="minorHAnsi"/>
        </w:rPr>
        <w:tab/>
      </w:r>
      <w:r>
        <w:rPr>
          <w:rFonts w:cstheme="minorHAnsi"/>
        </w:rPr>
        <w:t>75</w:t>
      </w:r>
      <w:r w:rsidR="00E16612" w:rsidRPr="00C734D4">
        <w:rPr>
          <w:rFonts w:cstheme="minorHAnsi"/>
        </w:rPr>
        <w:t>% (</w:t>
      </w:r>
      <w:r>
        <w:rPr>
          <w:rFonts w:cstheme="minorHAnsi"/>
        </w:rPr>
        <w:t>Project 1</w:t>
      </w:r>
      <w:r w:rsidR="00E16612" w:rsidRPr="00C734D4">
        <w:rPr>
          <w:rFonts w:cstheme="minorHAnsi"/>
        </w:rPr>
        <w:t xml:space="preserve"> = </w:t>
      </w:r>
      <w:r>
        <w:rPr>
          <w:rFonts w:cstheme="minorHAnsi"/>
        </w:rPr>
        <w:t>25</w:t>
      </w:r>
      <w:r w:rsidR="00E16612" w:rsidRPr="00C734D4">
        <w:rPr>
          <w:rFonts w:cstheme="minorHAnsi"/>
        </w:rPr>
        <w:t xml:space="preserve">%, </w:t>
      </w:r>
      <w:r>
        <w:rPr>
          <w:rFonts w:cstheme="minorHAnsi"/>
        </w:rPr>
        <w:t>Project</w:t>
      </w:r>
      <w:r w:rsidR="00E16612" w:rsidRPr="00C734D4">
        <w:rPr>
          <w:rFonts w:cstheme="minorHAnsi"/>
        </w:rPr>
        <w:t xml:space="preserve"> 2 = </w:t>
      </w:r>
      <w:r>
        <w:rPr>
          <w:rFonts w:cstheme="minorHAnsi"/>
        </w:rPr>
        <w:t>25</w:t>
      </w:r>
      <w:r w:rsidR="00E16612" w:rsidRPr="00C734D4">
        <w:rPr>
          <w:rFonts w:cstheme="minorHAnsi"/>
        </w:rPr>
        <w:t>%</w:t>
      </w:r>
      <w:r w:rsidR="003930F4">
        <w:rPr>
          <w:rFonts w:cstheme="minorHAnsi"/>
        </w:rPr>
        <w:t xml:space="preserve">, </w:t>
      </w:r>
      <w:r w:rsidR="00BE508B">
        <w:rPr>
          <w:rFonts w:cstheme="minorHAnsi"/>
        </w:rPr>
        <w:t xml:space="preserve">Project 3 = 25% </w:t>
      </w:r>
    </w:p>
    <w:p w14:paraId="288C6797" w14:textId="750940C2" w:rsidR="00863678" w:rsidRPr="00863678" w:rsidRDefault="00BE508B" w:rsidP="00BE004D"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         </w:t>
      </w:r>
      <w:r w:rsidR="003930F4">
        <w:rPr>
          <w:rFonts w:cstheme="minorHAnsi"/>
        </w:rPr>
        <w:t xml:space="preserve">Group of </w:t>
      </w:r>
      <w:r>
        <w:rPr>
          <w:rFonts w:cstheme="minorHAnsi"/>
        </w:rPr>
        <w:t>5</w:t>
      </w:r>
      <w:r w:rsidR="00E16612" w:rsidRPr="00C734D4">
        <w:rPr>
          <w:rFonts w:cstheme="minorHAnsi"/>
        </w:rPr>
        <w:t>)</w:t>
      </w:r>
    </w:p>
    <w:p w14:paraId="557D3E08" w14:textId="40C63C17" w:rsidR="00E16612" w:rsidRPr="00C734D4" w:rsidRDefault="00E16612" w:rsidP="00E16612">
      <w:pPr>
        <w:spacing w:after="0" w:line="240" w:lineRule="auto"/>
        <w:ind w:firstLine="720"/>
        <w:rPr>
          <w:rFonts w:cstheme="minorHAnsi"/>
        </w:rPr>
      </w:pPr>
      <w:r w:rsidRPr="00C734D4">
        <w:rPr>
          <w:rFonts w:cstheme="minorHAnsi"/>
          <w:b/>
        </w:rPr>
        <w:t>Final Exam:</w:t>
      </w:r>
      <w:r w:rsidRPr="00C734D4">
        <w:rPr>
          <w:rFonts w:cstheme="minorHAnsi"/>
        </w:rPr>
        <w:t xml:space="preserve"> </w:t>
      </w:r>
      <w:r w:rsidRPr="00C734D4">
        <w:rPr>
          <w:rFonts w:cstheme="minorHAnsi"/>
        </w:rPr>
        <w:tab/>
      </w:r>
      <w:r w:rsidRPr="00C734D4">
        <w:rPr>
          <w:rFonts w:cstheme="minorHAnsi"/>
        </w:rPr>
        <w:tab/>
      </w:r>
      <w:r w:rsidRPr="00C734D4">
        <w:rPr>
          <w:rFonts w:cstheme="minorHAnsi"/>
        </w:rPr>
        <w:tab/>
        <w:t>1</w:t>
      </w:r>
      <w:r w:rsidR="00E2088B">
        <w:rPr>
          <w:rFonts w:cstheme="minorHAnsi"/>
        </w:rPr>
        <w:t>5</w:t>
      </w:r>
      <w:r w:rsidRPr="00C734D4">
        <w:rPr>
          <w:rFonts w:cstheme="minorHAnsi"/>
        </w:rPr>
        <w:t>% (</w:t>
      </w:r>
      <w:r w:rsidR="003930F4">
        <w:rPr>
          <w:rFonts w:cstheme="minorHAnsi"/>
        </w:rPr>
        <w:t>MCQ</w:t>
      </w:r>
      <w:r w:rsidRPr="00C734D4">
        <w:rPr>
          <w:rFonts w:cstheme="minorHAnsi"/>
        </w:rPr>
        <w:t>)</w:t>
      </w:r>
    </w:p>
    <w:p w14:paraId="0ECDFCE4" w14:textId="3B70CFED" w:rsidR="00E16612" w:rsidRPr="00C734D4" w:rsidRDefault="00E16612" w:rsidP="00E16612">
      <w:pPr>
        <w:spacing w:after="0" w:line="240" w:lineRule="auto"/>
        <w:ind w:left="720"/>
        <w:rPr>
          <w:rFonts w:cstheme="minorHAnsi"/>
        </w:rPr>
      </w:pPr>
    </w:p>
    <w:tbl>
      <w:tblPr>
        <w:tblW w:w="9262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2"/>
        <w:gridCol w:w="1800"/>
        <w:gridCol w:w="810"/>
        <w:gridCol w:w="2250"/>
        <w:gridCol w:w="1080"/>
        <w:gridCol w:w="2340"/>
      </w:tblGrid>
      <w:tr w:rsidR="00E16612" w:rsidRPr="00C734D4" w14:paraId="038F2C91" w14:textId="77777777" w:rsidTr="004904FB">
        <w:trPr>
          <w:trHeight w:val="467"/>
        </w:trPr>
        <w:tc>
          <w:tcPr>
            <w:tcW w:w="9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B5DF2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A+</w:t>
            </w:r>
          </w:p>
        </w:tc>
        <w:tc>
          <w:tcPr>
            <w:tcW w:w="18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FFB959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</w:t>
            </w:r>
            <w:r>
              <w:rPr>
                <w:rFonts w:eastAsia="Times New Roman" w:cstheme="minorHAnsi"/>
                <w:b/>
              </w:rPr>
              <w:t xml:space="preserve"> </w:t>
            </w:r>
            <w:r w:rsidRPr="000F2BFC">
              <w:rPr>
                <w:rFonts w:eastAsia="Times New Roman" w:cstheme="minorHAnsi"/>
                <w:b/>
              </w:rPr>
              <w:t>100%</w:t>
            </w:r>
          </w:p>
        </w:tc>
        <w:tc>
          <w:tcPr>
            <w:tcW w:w="8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65A29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A</w:t>
            </w:r>
          </w:p>
        </w:tc>
        <w:tc>
          <w:tcPr>
            <w:tcW w:w="22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6D8DAB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94-100%</w:t>
            </w:r>
          </w:p>
        </w:tc>
        <w:tc>
          <w:tcPr>
            <w:tcW w:w="108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69E0AA7E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A-</w:t>
            </w:r>
          </w:p>
        </w:tc>
        <w:tc>
          <w:tcPr>
            <w:tcW w:w="23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6AF99327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90- &lt;94%</w:t>
            </w:r>
          </w:p>
        </w:tc>
      </w:tr>
      <w:tr w:rsidR="00E16612" w:rsidRPr="00C734D4" w14:paraId="27602580" w14:textId="77777777" w:rsidTr="004904FB">
        <w:trPr>
          <w:trHeight w:val="467"/>
        </w:trPr>
        <w:tc>
          <w:tcPr>
            <w:tcW w:w="9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AD71A5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B+</w:t>
            </w:r>
          </w:p>
        </w:tc>
        <w:tc>
          <w:tcPr>
            <w:tcW w:w="18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ED9EE8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88- &lt;90%</w:t>
            </w:r>
          </w:p>
        </w:tc>
        <w:tc>
          <w:tcPr>
            <w:tcW w:w="8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F60D90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B</w:t>
            </w:r>
          </w:p>
        </w:tc>
        <w:tc>
          <w:tcPr>
            <w:tcW w:w="22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31AA4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84- &lt;87%</w:t>
            </w:r>
          </w:p>
        </w:tc>
        <w:tc>
          <w:tcPr>
            <w:tcW w:w="108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10D1CA71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B-</w:t>
            </w:r>
          </w:p>
        </w:tc>
        <w:tc>
          <w:tcPr>
            <w:tcW w:w="23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5B5001C1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80- &lt;83%</w:t>
            </w:r>
          </w:p>
        </w:tc>
      </w:tr>
      <w:tr w:rsidR="00E16612" w:rsidRPr="00C734D4" w14:paraId="45B14ECF" w14:textId="77777777" w:rsidTr="004904FB">
        <w:trPr>
          <w:trHeight w:val="467"/>
        </w:trPr>
        <w:tc>
          <w:tcPr>
            <w:tcW w:w="9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B77EB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C+</w:t>
            </w:r>
          </w:p>
        </w:tc>
        <w:tc>
          <w:tcPr>
            <w:tcW w:w="18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8432BC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78- &lt;79%</w:t>
            </w:r>
          </w:p>
        </w:tc>
        <w:tc>
          <w:tcPr>
            <w:tcW w:w="8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9B3142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C</w:t>
            </w:r>
          </w:p>
        </w:tc>
        <w:tc>
          <w:tcPr>
            <w:tcW w:w="22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D9E73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70- &lt;77%</w:t>
            </w:r>
          </w:p>
        </w:tc>
        <w:tc>
          <w:tcPr>
            <w:tcW w:w="108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3E7463B7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D</w:t>
            </w:r>
          </w:p>
        </w:tc>
        <w:tc>
          <w:tcPr>
            <w:tcW w:w="23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12223754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 w:rsidRPr="000F2BFC">
              <w:rPr>
                <w:rFonts w:eastAsia="Times New Roman" w:cstheme="minorHAnsi"/>
                <w:b/>
              </w:rPr>
              <w:t>&gt;=60- &lt;69%</w:t>
            </w:r>
          </w:p>
        </w:tc>
      </w:tr>
      <w:tr w:rsidR="00E16612" w:rsidRPr="00C734D4" w14:paraId="5BCAB52B" w14:textId="77777777" w:rsidTr="004904FB">
        <w:trPr>
          <w:trHeight w:val="467"/>
        </w:trPr>
        <w:tc>
          <w:tcPr>
            <w:tcW w:w="982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292501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>
              <w:rPr>
                <w:rFonts w:eastAsia="Times New Roman" w:cstheme="minorHAnsi"/>
                <w:b/>
              </w:rPr>
              <w:t>E</w:t>
            </w:r>
          </w:p>
        </w:tc>
        <w:tc>
          <w:tcPr>
            <w:tcW w:w="18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7D6DFB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  <w:r>
              <w:rPr>
                <w:rFonts w:eastAsia="Times New Roman" w:cstheme="minorHAnsi"/>
                <w:b/>
              </w:rPr>
              <w:t xml:space="preserve">&lt; </w:t>
            </w:r>
            <w:r w:rsidRPr="000F2BFC">
              <w:rPr>
                <w:rFonts w:eastAsia="Times New Roman" w:cstheme="minorHAnsi"/>
                <w:b/>
              </w:rPr>
              <w:t>60</w:t>
            </w:r>
          </w:p>
        </w:tc>
        <w:tc>
          <w:tcPr>
            <w:tcW w:w="81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F10F20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</w:p>
        </w:tc>
        <w:tc>
          <w:tcPr>
            <w:tcW w:w="225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E0968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</w:p>
        </w:tc>
        <w:tc>
          <w:tcPr>
            <w:tcW w:w="108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001B98E7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</w:p>
        </w:tc>
        <w:tc>
          <w:tcPr>
            <w:tcW w:w="234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</w:tcPr>
          <w:p w14:paraId="3DC57949" w14:textId="77777777" w:rsidR="00E16612" w:rsidRPr="000F2BFC" w:rsidRDefault="00E16612" w:rsidP="004904FB">
            <w:pPr>
              <w:spacing w:before="180" w:after="0" w:line="240" w:lineRule="auto"/>
              <w:jc w:val="center"/>
              <w:rPr>
                <w:rFonts w:eastAsia="Times New Roman" w:cstheme="minorHAnsi"/>
                <w:b/>
              </w:rPr>
            </w:pPr>
          </w:p>
        </w:tc>
      </w:tr>
    </w:tbl>
    <w:p w14:paraId="0A951E12" w14:textId="77777777" w:rsidR="00E16612" w:rsidRPr="00C734D4" w:rsidRDefault="00E16612" w:rsidP="00E16612">
      <w:pPr>
        <w:spacing w:line="240" w:lineRule="auto"/>
        <w:rPr>
          <w:rFonts w:cstheme="minorHAnsi"/>
        </w:rPr>
      </w:pPr>
    </w:p>
    <w:sectPr w:rsidR="00E16612" w:rsidRPr="00C734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1EEDA" w14:textId="77777777" w:rsidR="00B550B8" w:rsidRDefault="00B550B8" w:rsidP="006341E2">
      <w:pPr>
        <w:spacing w:after="0" w:line="240" w:lineRule="auto"/>
      </w:pPr>
      <w:r>
        <w:separator/>
      </w:r>
    </w:p>
  </w:endnote>
  <w:endnote w:type="continuationSeparator" w:id="0">
    <w:p w14:paraId="27CD4312" w14:textId="77777777" w:rsidR="00B550B8" w:rsidRDefault="00B550B8" w:rsidP="006341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altName w:val="Sylfaen"/>
    <w:panose1 w:val="020B05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9A1DF" w14:textId="77777777" w:rsidR="00B550B8" w:rsidRDefault="00B550B8" w:rsidP="006341E2">
      <w:pPr>
        <w:spacing w:after="0" w:line="240" w:lineRule="auto"/>
      </w:pPr>
      <w:r>
        <w:separator/>
      </w:r>
    </w:p>
  </w:footnote>
  <w:footnote w:type="continuationSeparator" w:id="0">
    <w:p w14:paraId="0D96B4E2" w14:textId="77777777" w:rsidR="00B550B8" w:rsidRDefault="00B550B8" w:rsidP="006341E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N7I0NzI0M7c0NzBV0lEKTi0uzszPAykwrAUAxfDDQywAAAA="/>
  </w:docVars>
  <w:rsids>
    <w:rsidRoot w:val="00E212F7"/>
    <w:rsid w:val="00013B5F"/>
    <w:rsid w:val="000314D9"/>
    <w:rsid w:val="00041B72"/>
    <w:rsid w:val="00043FA1"/>
    <w:rsid w:val="00065117"/>
    <w:rsid w:val="00067AB1"/>
    <w:rsid w:val="00081482"/>
    <w:rsid w:val="000919D7"/>
    <w:rsid w:val="000D2669"/>
    <w:rsid w:val="000D5143"/>
    <w:rsid w:val="000D6BD4"/>
    <w:rsid w:val="000E1124"/>
    <w:rsid w:val="000E7B2D"/>
    <w:rsid w:val="000F2D1F"/>
    <w:rsid w:val="0010022C"/>
    <w:rsid w:val="00101EB0"/>
    <w:rsid w:val="0010217F"/>
    <w:rsid w:val="00176C16"/>
    <w:rsid w:val="0018342E"/>
    <w:rsid w:val="001B0D5F"/>
    <w:rsid w:val="001C5901"/>
    <w:rsid w:val="001F1F7A"/>
    <w:rsid w:val="00221C33"/>
    <w:rsid w:val="00232933"/>
    <w:rsid w:val="002361B2"/>
    <w:rsid w:val="0028031C"/>
    <w:rsid w:val="002A0AD4"/>
    <w:rsid w:val="002D1F8D"/>
    <w:rsid w:val="003244B1"/>
    <w:rsid w:val="00350567"/>
    <w:rsid w:val="00365764"/>
    <w:rsid w:val="00387507"/>
    <w:rsid w:val="00390013"/>
    <w:rsid w:val="003930F4"/>
    <w:rsid w:val="00395F9D"/>
    <w:rsid w:val="003A56E7"/>
    <w:rsid w:val="003E6EA7"/>
    <w:rsid w:val="004420CA"/>
    <w:rsid w:val="00453AAC"/>
    <w:rsid w:val="00453F7B"/>
    <w:rsid w:val="00466B64"/>
    <w:rsid w:val="0047017C"/>
    <w:rsid w:val="0048304A"/>
    <w:rsid w:val="00491E7A"/>
    <w:rsid w:val="004C63A4"/>
    <w:rsid w:val="004D50E5"/>
    <w:rsid w:val="0050305D"/>
    <w:rsid w:val="00552E0B"/>
    <w:rsid w:val="00580DBC"/>
    <w:rsid w:val="005C6E02"/>
    <w:rsid w:val="006004BE"/>
    <w:rsid w:val="00616F28"/>
    <w:rsid w:val="00633F03"/>
    <w:rsid w:val="006341E2"/>
    <w:rsid w:val="00640FE6"/>
    <w:rsid w:val="00674BAB"/>
    <w:rsid w:val="006B5844"/>
    <w:rsid w:val="006B78AF"/>
    <w:rsid w:val="006B79DB"/>
    <w:rsid w:val="006D6643"/>
    <w:rsid w:val="006D6D4C"/>
    <w:rsid w:val="006E18E0"/>
    <w:rsid w:val="00730047"/>
    <w:rsid w:val="00751B40"/>
    <w:rsid w:val="00754204"/>
    <w:rsid w:val="007A7D4B"/>
    <w:rsid w:val="007B0F14"/>
    <w:rsid w:val="007D25FE"/>
    <w:rsid w:val="007F077C"/>
    <w:rsid w:val="007F79D9"/>
    <w:rsid w:val="00820ED6"/>
    <w:rsid w:val="00834A4C"/>
    <w:rsid w:val="00843733"/>
    <w:rsid w:val="00863678"/>
    <w:rsid w:val="008B6715"/>
    <w:rsid w:val="008E4E64"/>
    <w:rsid w:val="0090266F"/>
    <w:rsid w:val="009125B2"/>
    <w:rsid w:val="00930467"/>
    <w:rsid w:val="00935DD6"/>
    <w:rsid w:val="00975A52"/>
    <w:rsid w:val="009767E4"/>
    <w:rsid w:val="00982993"/>
    <w:rsid w:val="009A1CA7"/>
    <w:rsid w:val="009C123B"/>
    <w:rsid w:val="009D2C13"/>
    <w:rsid w:val="009E7E31"/>
    <w:rsid w:val="00A00024"/>
    <w:rsid w:val="00A075EA"/>
    <w:rsid w:val="00A1588D"/>
    <w:rsid w:val="00A42766"/>
    <w:rsid w:val="00A70A6B"/>
    <w:rsid w:val="00A82269"/>
    <w:rsid w:val="00A83EF6"/>
    <w:rsid w:val="00A84A60"/>
    <w:rsid w:val="00A926DC"/>
    <w:rsid w:val="00A93618"/>
    <w:rsid w:val="00AB2C05"/>
    <w:rsid w:val="00AB4201"/>
    <w:rsid w:val="00AB78D3"/>
    <w:rsid w:val="00AB7AE9"/>
    <w:rsid w:val="00B03DA8"/>
    <w:rsid w:val="00B115E3"/>
    <w:rsid w:val="00B16F58"/>
    <w:rsid w:val="00B20ED3"/>
    <w:rsid w:val="00B41694"/>
    <w:rsid w:val="00B550B8"/>
    <w:rsid w:val="00B61E50"/>
    <w:rsid w:val="00B711F8"/>
    <w:rsid w:val="00B9285D"/>
    <w:rsid w:val="00BB482F"/>
    <w:rsid w:val="00BC698F"/>
    <w:rsid w:val="00BE004D"/>
    <w:rsid w:val="00BE508B"/>
    <w:rsid w:val="00BF1BE1"/>
    <w:rsid w:val="00C15A0E"/>
    <w:rsid w:val="00C47DC0"/>
    <w:rsid w:val="00C52563"/>
    <w:rsid w:val="00C819DF"/>
    <w:rsid w:val="00CB0D80"/>
    <w:rsid w:val="00CB1C7E"/>
    <w:rsid w:val="00D035C3"/>
    <w:rsid w:val="00D31841"/>
    <w:rsid w:val="00D400E9"/>
    <w:rsid w:val="00D4087B"/>
    <w:rsid w:val="00D4520D"/>
    <w:rsid w:val="00D53D28"/>
    <w:rsid w:val="00D7182F"/>
    <w:rsid w:val="00E16612"/>
    <w:rsid w:val="00E2088B"/>
    <w:rsid w:val="00E212F7"/>
    <w:rsid w:val="00E26267"/>
    <w:rsid w:val="00E30F74"/>
    <w:rsid w:val="00E412CD"/>
    <w:rsid w:val="00E46911"/>
    <w:rsid w:val="00E5427B"/>
    <w:rsid w:val="00E84EC1"/>
    <w:rsid w:val="00EB618B"/>
    <w:rsid w:val="00EC3AC9"/>
    <w:rsid w:val="00EF3204"/>
    <w:rsid w:val="00EF5A2C"/>
    <w:rsid w:val="00F00864"/>
    <w:rsid w:val="00F03E08"/>
    <w:rsid w:val="00F057CA"/>
    <w:rsid w:val="00F22C7C"/>
    <w:rsid w:val="00F258FF"/>
    <w:rsid w:val="00F63778"/>
    <w:rsid w:val="00F63DE0"/>
    <w:rsid w:val="00F66F6B"/>
    <w:rsid w:val="00F92389"/>
    <w:rsid w:val="00FE4B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F964A"/>
  <w15:docId w15:val="{55AB2B54-E126-474A-A522-35A85F127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2F7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711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711F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711F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711F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11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711F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11F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711F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Caption">
    <w:name w:val="caption"/>
    <w:basedOn w:val="Normal"/>
    <w:next w:val="Normal"/>
    <w:uiPriority w:val="35"/>
    <w:unhideWhenUsed/>
    <w:qFormat/>
    <w:rsid w:val="00B711F8"/>
    <w:pPr>
      <w:spacing w:after="0"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B711F8"/>
    <w:pPr>
      <w:ind w:left="720"/>
      <w:contextualSpacing/>
    </w:pPr>
  </w:style>
  <w:style w:type="table" w:styleId="TableGrid">
    <w:name w:val="Table Grid"/>
    <w:basedOn w:val="TableNormal"/>
    <w:uiPriority w:val="39"/>
    <w:rsid w:val="00E212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B0D8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285D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6341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41E2"/>
  </w:style>
  <w:style w:type="paragraph" w:styleId="Footer">
    <w:name w:val="footer"/>
    <w:basedOn w:val="Normal"/>
    <w:link w:val="FooterChar"/>
    <w:uiPriority w:val="99"/>
    <w:unhideWhenUsed/>
    <w:rsid w:val="006341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41E2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341E2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A158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webSettings" Target="webSettings.xml" /><Relationship Id="rId7" Type="http://schemas.openxmlformats.org/officeDocument/2006/relationships/hyperlink" Target="mailto:abanerj3@asu.edu" TargetMode="Externa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6" Type="http://schemas.openxmlformats.org/officeDocument/2006/relationships/hyperlink" Target="https://books.google.com/books?id=NHf11lURNY8C" TargetMode="External" /><Relationship Id="rId5" Type="http://schemas.openxmlformats.org/officeDocument/2006/relationships/endnotes" Target="endnotes.xml" /><Relationship Id="rId4" Type="http://schemas.openxmlformats.org/officeDocument/2006/relationships/footnotes" Target="footnote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n Banerjee</dc:creator>
  <cp:lastModifiedBy>Ayan Banerjee</cp:lastModifiedBy>
  <cp:revision>2</cp:revision>
  <cp:lastPrinted>2015-08-20T17:55:00Z</cp:lastPrinted>
  <dcterms:created xsi:type="dcterms:W3CDTF">2022-08-18T23:12:00Z</dcterms:created>
  <dcterms:modified xsi:type="dcterms:W3CDTF">2022-08-18T23:12:00Z</dcterms:modified>
</cp:coreProperties>
</file>